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E9506A" w14:textId="4DFF25ED" w:rsidR="00AB5C22" w:rsidRPr="00E80862" w:rsidRDefault="00AB5C22" w:rsidP="00E80862">
      <w:pPr>
        <w:pStyle w:val="Header"/>
        <w:spacing w:before="100" w:beforeAutospacing="1"/>
        <w:jc w:val="center"/>
        <w:rPr>
          <w:sz w:val="32"/>
          <w:szCs w:val="32"/>
        </w:rPr>
      </w:pPr>
      <w:r w:rsidRPr="00E80862">
        <w:rPr>
          <w:sz w:val="32"/>
          <w:szCs w:val="32"/>
        </w:rPr>
        <w:t>MAC 272</w:t>
      </w:r>
      <w:r w:rsidR="00E80862" w:rsidRPr="00E80862">
        <w:rPr>
          <w:sz w:val="32"/>
          <w:szCs w:val="32"/>
        </w:rPr>
        <w:t xml:space="preserve"> </w:t>
      </w:r>
      <w:r w:rsidRPr="00E80862">
        <w:rPr>
          <w:sz w:val="32"/>
          <w:szCs w:val="32"/>
        </w:rPr>
        <w:t xml:space="preserve">Assignment </w:t>
      </w:r>
      <w:r w:rsidR="00333051" w:rsidRPr="00E80862">
        <w:rPr>
          <w:sz w:val="32"/>
          <w:szCs w:val="32"/>
        </w:rPr>
        <w:t>2</w:t>
      </w:r>
    </w:p>
    <w:p w14:paraId="0A2E749A" w14:textId="77777777" w:rsidR="008441E6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4DA17BA" w14:textId="1C413A09" w:rsidR="002D548B" w:rsidRDefault="0056220B" w:rsidP="008E5D6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622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Q1: 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>For this assignment, you need to c</w:t>
      </w:r>
      <w:r w:rsidR="008E5D6B" w:rsidRPr="008E5D6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ate </w:t>
      </w:r>
      <w:r w:rsidR="00804486">
        <w:rPr>
          <w:rFonts w:ascii="Times New Roman" w:hAnsi="Times New Roman" w:cs="Times New Roman"/>
          <w:sz w:val="24"/>
          <w:szCs w:val="24"/>
          <w:shd w:val="clear" w:color="auto" w:fill="FFFFFF"/>
        </w:rPr>
        <w:t>three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p pages as follow:</w:t>
      </w:r>
    </w:p>
    <w:p w14:paraId="4C8C1092" w14:textId="653811F3" w:rsidR="00580236" w:rsidRDefault="002D548B" w:rsidP="005802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ogin page: This page has two text boxes and one </w:t>
      </w:r>
      <w:r w:rsidR="00312B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utton. The text boxes are used to collect the username and the password. </w:t>
      </w:r>
      <w:r w:rsidR="00580236">
        <w:rPr>
          <w:rFonts w:ascii="Times New Roman" w:hAnsi="Times New Roman" w:cs="Times New Roman"/>
          <w:sz w:val="24"/>
          <w:szCs w:val="24"/>
          <w:shd w:val="clear" w:color="auto" w:fill="FFFFFF"/>
        </w:rPr>
        <w:t>When the user clicks submit button,</w:t>
      </w:r>
      <w:r w:rsidR="00E9099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580236" w:rsidRPr="0058023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ocess_login.php</w:t>
      </w:r>
      <w:proofErr w:type="spellEnd"/>
      <w:r w:rsidR="005802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 should be called.</w:t>
      </w:r>
    </w:p>
    <w:p w14:paraId="0FB7F0D8" w14:textId="77777777" w:rsidR="00580236" w:rsidRDefault="00580236" w:rsidP="00580236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5FD2833" w14:textId="732D7F05" w:rsidR="00E90998" w:rsidRPr="00E90998" w:rsidRDefault="00580236" w:rsidP="005802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80236">
        <w:rPr>
          <w:rFonts w:ascii="Times New Roman" w:hAnsi="Times New Roman" w:cs="Times New Roman"/>
          <w:sz w:val="24"/>
          <w:szCs w:val="24"/>
        </w:rPr>
        <w:t xml:space="preserve">Create a php document that called </w:t>
      </w:r>
      <w:proofErr w:type="spellStart"/>
      <w:r w:rsidRPr="0058023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ocess_login.php</w:t>
      </w:r>
      <w:proofErr w:type="spellEnd"/>
      <w:r w:rsidRPr="00580236">
        <w:rPr>
          <w:rFonts w:ascii="Times New Roman" w:hAnsi="Times New Roman" w:cs="Times New Roman"/>
          <w:sz w:val="24"/>
          <w:szCs w:val="24"/>
        </w:rPr>
        <w:t xml:space="preserve">. Link this </w:t>
      </w:r>
      <w:r w:rsidR="00CC3E01">
        <w:rPr>
          <w:rFonts w:ascii="Times New Roman" w:hAnsi="Times New Roman" w:cs="Times New Roman"/>
          <w:sz w:val="24"/>
          <w:szCs w:val="24"/>
        </w:rPr>
        <w:t>page</w:t>
      </w:r>
      <w:r w:rsidRPr="00580236">
        <w:rPr>
          <w:rFonts w:ascii="Times New Roman" w:hAnsi="Times New Roman" w:cs="Times New Roman"/>
          <w:sz w:val="24"/>
          <w:szCs w:val="24"/>
        </w:rPr>
        <w:t xml:space="preserve"> to the action attribute in previous </w:t>
      </w:r>
      <w:r w:rsidR="006A10F0">
        <w:rPr>
          <w:rFonts w:ascii="Times New Roman" w:hAnsi="Times New Roman" w:cs="Times New Roman"/>
          <w:sz w:val="24"/>
          <w:szCs w:val="24"/>
        </w:rPr>
        <w:t>page</w:t>
      </w:r>
      <w:r w:rsidRPr="00580236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log</w:t>
      </w:r>
      <w:r w:rsidR="00E9099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page</w:t>
      </w:r>
      <w:r w:rsidRPr="00580236">
        <w:rPr>
          <w:rFonts w:ascii="Times New Roman" w:hAnsi="Times New Roman" w:cs="Times New Roman"/>
          <w:sz w:val="24"/>
          <w:szCs w:val="24"/>
        </w:rPr>
        <w:t>) so that when the user clicks submit button</w:t>
      </w:r>
      <w:r w:rsidR="008B2114">
        <w:rPr>
          <w:rFonts w:ascii="Times New Roman" w:hAnsi="Times New Roman" w:cs="Times New Roman"/>
          <w:sz w:val="24"/>
          <w:szCs w:val="24"/>
        </w:rPr>
        <w:t xml:space="preserve"> in the login page</w:t>
      </w:r>
      <w:r w:rsidRPr="00580236">
        <w:rPr>
          <w:rFonts w:ascii="Times New Roman" w:hAnsi="Times New Roman" w:cs="Times New Roman"/>
          <w:sz w:val="24"/>
          <w:szCs w:val="24"/>
        </w:rPr>
        <w:t xml:space="preserve">, the code in </w:t>
      </w:r>
      <w:proofErr w:type="spellStart"/>
      <w:r w:rsidRPr="00580236">
        <w:rPr>
          <w:rFonts w:ascii="Times New Roman" w:hAnsi="Times New Roman" w:cs="Times New Roman"/>
          <w:b/>
          <w:bCs/>
          <w:sz w:val="24"/>
          <w:szCs w:val="24"/>
        </w:rPr>
        <w:t>process_</w:t>
      </w:r>
      <w:r>
        <w:rPr>
          <w:rFonts w:ascii="Times New Roman" w:hAnsi="Times New Roman" w:cs="Times New Roman"/>
          <w:b/>
          <w:bCs/>
          <w:sz w:val="24"/>
          <w:szCs w:val="24"/>
        </w:rPr>
        <w:t>login</w:t>
      </w:r>
      <w:r w:rsidRPr="00580236">
        <w:rPr>
          <w:rFonts w:ascii="Times New Roman" w:hAnsi="Times New Roman" w:cs="Times New Roman"/>
          <w:b/>
          <w:bCs/>
          <w:sz w:val="24"/>
          <w:szCs w:val="24"/>
        </w:rPr>
        <w:t>.php</w:t>
      </w:r>
      <w:proofErr w:type="spellEnd"/>
      <w:r w:rsidRPr="00580236">
        <w:rPr>
          <w:rFonts w:ascii="Times New Roman" w:hAnsi="Times New Roman" w:cs="Times New Roman"/>
          <w:sz w:val="24"/>
          <w:szCs w:val="24"/>
        </w:rPr>
        <w:t xml:space="preserve"> gets executed. Now implement </w:t>
      </w:r>
      <w:proofErr w:type="spellStart"/>
      <w:r w:rsidRPr="00580236">
        <w:rPr>
          <w:rFonts w:ascii="Times New Roman" w:hAnsi="Times New Roman" w:cs="Times New Roman"/>
          <w:b/>
          <w:bCs/>
          <w:sz w:val="24"/>
          <w:szCs w:val="24"/>
        </w:rPr>
        <w:t>process_login,php</w:t>
      </w:r>
      <w:proofErr w:type="spellEnd"/>
      <w:r w:rsidRPr="005802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90998" w:rsidRPr="00A57356">
        <w:rPr>
          <w:rFonts w:ascii="Times New Roman" w:hAnsi="Times New Roman" w:cs="Times New Roman"/>
          <w:sz w:val="24"/>
          <w:szCs w:val="24"/>
        </w:rPr>
        <w:t>as follow:</w:t>
      </w:r>
    </w:p>
    <w:p w14:paraId="2BFBE566" w14:textId="77777777" w:rsidR="00E90998" w:rsidRPr="00E90998" w:rsidRDefault="00E90998" w:rsidP="00E909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664FDC1" w14:textId="1910509B" w:rsidR="00580236" w:rsidRDefault="005245CC" w:rsidP="00E9099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  <w:r w:rsidR="00580236"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ad </w:t>
      </w:r>
      <w:r w:rsidR="005802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sername and the password </w:t>
      </w:r>
      <w:r w:rsidR="00580236"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>you entered in the login page.</w:t>
      </w:r>
    </w:p>
    <w:p w14:paraId="795A3434" w14:textId="77777777" w:rsidR="00EE123A" w:rsidRPr="00E90998" w:rsidRDefault="00EE123A" w:rsidP="00EE123A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578C621" w14:textId="07BD06BE" w:rsidR="00E90998" w:rsidRDefault="00E90998" w:rsidP="00E90998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ow create any numbers of arrays (it could be one array or more) in </w:t>
      </w:r>
      <w:proofErr w:type="spellStart"/>
      <w:r w:rsidRPr="00CE1820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process_login.php</w:t>
      </w:r>
      <w:proofErr w:type="spellEnd"/>
      <w:r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contain </w:t>
      </w:r>
      <w:r w:rsidR="00B36F8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</w:t>
      </w:r>
      <w:r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llection of usernames and related passwords. </w:t>
      </w:r>
    </w:p>
    <w:p w14:paraId="49180505" w14:textId="77777777" w:rsidR="00EE123A" w:rsidRPr="00EE123A" w:rsidRDefault="00EE123A" w:rsidP="00EE123A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F48FCD9" w14:textId="4FE5A9BB" w:rsidR="008530DA" w:rsidRDefault="00CE1820" w:rsidP="008530D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>Now loop through your array</w:t>
      </w:r>
      <w:r w:rsidR="004155C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)</w:t>
      </w:r>
      <w:r w:rsidRPr="00CE182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check if your array(s) contains the username and password you entered in the login page. </w:t>
      </w:r>
      <w:r w:rsidR="00F36759">
        <w:rPr>
          <w:rFonts w:ascii="Times New Roman" w:hAnsi="Times New Roman" w:cs="Times New Roman"/>
          <w:sz w:val="24"/>
          <w:szCs w:val="24"/>
          <w:shd w:val="clear" w:color="auto" w:fill="FFFFFF"/>
        </w:rPr>
        <w:t>And then:</w:t>
      </w:r>
    </w:p>
    <w:p w14:paraId="62CBB326" w14:textId="77777777" w:rsidR="008530DA" w:rsidRDefault="008530DA" w:rsidP="008530DA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C7B2643" w14:textId="0FABFD2A" w:rsidR="008530DA" w:rsidRDefault="00CE1820" w:rsidP="008530D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>If your array(s) contains the username and password you entered</w:t>
      </w:r>
      <w:r w:rsidR="002D548B"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>, direct the user into welcome</w:t>
      </w:r>
      <w:r w:rsidR="00AE16A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p</w:t>
      </w:r>
      <w:r w:rsidR="002D548B"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. </w:t>
      </w:r>
      <w:r w:rsidR="00151167">
        <w:rPr>
          <w:rFonts w:ascii="Times New Roman" w:hAnsi="Times New Roman" w:cs="Times New Roman"/>
          <w:sz w:val="24"/>
          <w:szCs w:val="24"/>
          <w:shd w:val="clear" w:color="auto" w:fill="FFFFFF"/>
        </w:rPr>
        <w:t>Welcome page only has a welcome message.</w:t>
      </w:r>
    </w:p>
    <w:p w14:paraId="1A9256DF" w14:textId="05759FAB" w:rsidR="00CE1820" w:rsidRPr="008530DA" w:rsidRDefault="00CE1820" w:rsidP="008530DA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f your array(s) do not </w:t>
      </w:r>
      <w:r w:rsidR="00016867"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>contain</w:t>
      </w:r>
      <w:r w:rsidRPr="008530D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username and password you entered, print a message saying: “username and password incorrect”. and direct the user into login page. </w:t>
      </w:r>
    </w:p>
    <w:p w14:paraId="3AFC1DF9" w14:textId="77777777" w:rsidR="00F273C8" w:rsidRPr="002D548B" w:rsidRDefault="00F273C8" w:rsidP="00F273C8">
      <w:pPr>
        <w:pStyle w:val="ListParagraph"/>
        <w:ind w:left="14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B1CBF8C" w14:textId="1E245E5C" w:rsidR="00491F38" w:rsidRDefault="00491F38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444B6AD" w14:textId="77777777" w:rsidR="00F63E47" w:rsidRDefault="00F63E47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73FA05E" w14:textId="225267A0" w:rsidR="00E80862" w:rsidRPr="00E42A59" w:rsidRDefault="00E80862" w:rsidP="00E80862">
      <w:pPr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proofErr w:type="spellStart"/>
      <w:r w:rsidRPr="00E42A59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login_page.php</w:t>
      </w:r>
      <w:proofErr w:type="spellEnd"/>
    </w:p>
    <w:p w14:paraId="2FDBB1E0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1A43B23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3218F200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Login Page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0208B3C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22E6BC75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08D8871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Login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14:paraId="75C31268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57A6218E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1B623581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_GET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'error'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]) &amp;&amp;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_GET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'error'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= </w:t>
      </w:r>
      <w:r w:rsidRPr="00E80862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21AB6570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 xml:space="preserve">        </w:t>
      </w:r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&lt;p style='color: red;'&gt;Username or password are incorrect. Please try again.&lt;/p&gt;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75F4FC8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    }</w:t>
      </w:r>
    </w:p>
    <w:p w14:paraId="2E847A2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2B501E57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</w:p>
    <w:p w14:paraId="3BA8AB1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process_login.php</w:t>
      </w:r>
      <w:proofErr w:type="spellEnd"/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method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post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0B8C07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        Username: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text"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username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ABC5BA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        Password: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nam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password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&lt;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br</w:t>
      </w:r>
      <w:proofErr w:type="spellEnd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071558B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Login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58F8EA5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6042526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B6155D2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10264FE7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28D4191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30177356" w14:textId="77777777" w:rsid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B842BCE" w14:textId="29193EE4" w:rsidR="00E80862" w:rsidRPr="00E42A59" w:rsidRDefault="00E80862" w:rsidP="00E80862">
      <w:pPr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proofErr w:type="spellStart"/>
      <w:r w:rsidRPr="00E42A59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process_login.php</w:t>
      </w:r>
      <w:proofErr w:type="spellEnd"/>
    </w:p>
    <w:p w14:paraId="45872934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6D4480F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8144BBC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s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[</w:t>
      </w:r>
    </w:p>
    <w:p w14:paraId="3DAA5A91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John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&gt;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1111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13C7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Adam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&gt;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2222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C59D8F4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Susan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&gt;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3333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DE4F12A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Eva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&gt;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"4444"</w:t>
      </w:r>
    </w:p>
    <w:p w14:paraId="6304C115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487020E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10AA91A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7AA1E6A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_POST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'password'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301A05E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1617782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proofErr w:type="spellStart"/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isset</w:t>
      </w:r>
      <w:proofErr w:type="spellEnd"/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s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]) &amp;&amp;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s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] ===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password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4332BB7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welcome.php?username</w:t>
      </w:r>
      <w:proofErr w:type="spellEnd"/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=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.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C4E031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} </w:t>
      </w:r>
      <w:r w:rsidRPr="00E80862">
        <w:rPr>
          <w:rFonts w:ascii="Consolas" w:eastAsia="Times New Roman" w:hAnsi="Consolas" w:cs="Times New Roman"/>
          <w:color w:val="AF00DB"/>
          <w:sz w:val="21"/>
          <w:szCs w:val="21"/>
        </w:rPr>
        <w:t>els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{</w:t>
      </w:r>
    </w:p>
    <w:p w14:paraId="27DA75A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header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 xml:space="preserve">"Location: </w:t>
      </w:r>
      <w:proofErr w:type="spellStart"/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login_page.php?error</w:t>
      </w:r>
      <w:proofErr w:type="spellEnd"/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=1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2E08D1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B927EA1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1B03C67E" w14:textId="77777777" w:rsid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0C22C36" w14:textId="488E6D4C" w:rsidR="00E80862" w:rsidRPr="00E42A59" w:rsidRDefault="00E80862" w:rsidP="00E80862">
      <w:pPr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proofErr w:type="spellStart"/>
      <w:r w:rsidRPr="00E42A59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welcome.php</w:t>
      </w:r>
      <w:proofErr w:type="spellEnd"/>
    </w:p>
    <w:p w14:paraId="126A7FA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1AB10A5C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ead&gt;</w:t>
      </w:r>
    </w:p>
    <w:p w14:paraId="14E71E3A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Welcome Page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017F5065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ead&gt;</w:t>
      </w:r>
    </w:p>
    <w:p w14:paraId="0C3BE47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70B7B444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h2&gt;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Welcome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2&gt;</w:t>
      </w:r>
    </w:p>
    <w:p w14:paraId="528B8BA7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lastRenderedPageBreak/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4E7959F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207D197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=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_GET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'username'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];</w:t>
      </w:r>
    </w:p>
    <w:p w14:paraId="7A46E808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D407A23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AF00DB"/>
          <w:sz w:val="21"/>
          <w:szCs w:val="21"/>
        </w:rPr>
        <w:t>if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(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7D9A54AC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</w:t>
      </w:r>
      <w:r w:rsidRPr="00E80862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 xml:space="preserve">"&lt;p&gt;Welcome, </w:t>
      </w:r>
      <w:r w:rsidRPr="00E80862">
        <w:rPr>
          <w:rFonts w:ascii="Consolas" w:eastAsia="Times New Roman" w:hAnsi="Consolas" w:cs="Times New Roman"/>
          <w:color w:val="001080"/>
          <w:sz w:val="21"/>
          <w:szCs w:val="21"/>
        </w:rPr>
        <w:t>$username</w:t>
      </w:r>
      <w:r w:rsidRPr="00E80862">
        <w:rPr>
          <w:rFonts w:ascii="Consolas" w:eastAsia="Times New Roman" w:hAnsi="Consolas" w:cs="Times New Roman"/>
          <w:color w:val="A31515"/>
          <w:sz w:val="21"/>
          <w:szCs w:val="21"/>
        </w:rPr>
        <w:t>!&lt;/p&gt;"</w:t>
      </w: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24AF4106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} </w:t>
      </w:r>
    </w:p>
    <w:p w14:paraId="725E4471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257484E9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021B9AD1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form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action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proofErr w:type="spellStart"/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login_page.php</w:t>
      </w:r>
      <w:proofErr w:type="spellEnd"/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80EF1EE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input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typ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submit"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 </w:t>
      </w:r>
      <w:r w:rsidRPr="00E80862">
        <w:rPr>
          <w:rFonts w:ascii="Consolas" w:eastAsia="Times New Roman" w:hAnsi="Consolas" w:cs="Times New Roman"/>
          <w:color w:val="E50000"/>
          <w:sz w:val="21"/>
          <w:szCs w:val="21"/>
        </w:rPr>
        <w:t>value</w:t>
      </w: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>=</w:t>
      </w:r>
      <w:r w:rsidRPr="00E80862">
        <w:rPr>
          <w:rFonts w:ascii="Consolas" w:eastAsia="Times New Roman" w:hAnsi="Consolas" w:cs="Times New Roman"/>
          <w:color w:val="0000FF"/>
          <w:sz w:val="21"/>
          <w:szCs w:val="21"/>
        </w:rPr>
        <w:t>"Return to Login"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gt;</w:t>
      </w:r>
    </w:p>
    <w:p w14:paraId="70642588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3B3B3B"/>
          <w:sz w:val="21"/>
          <w:szCs w:val="21"/>
        </w:rPr>
        <w:t xml:space="preserve">    </w:t>
      </w: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form&gt;</w:t>
      </w:r>
    </w:p>
    <w:p w14:paraId="4D00BCBB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3055222F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E80862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4D0D2D28" w14:textId="77777777" w:rsidR="00E80862" w:rsidRPr="00E80862" w:rsidRDefault="00E80862" w:rsidP="00E8086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793C45ED" w14:textId="77777777" w:rsid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F61B974" w14:textId="167C4ECA" w:rsidR="00E80862" w:rsidRPr="00E42A59" w:rsidRDefault="00E80862" w:rsidP="00E80862">
      <w:pPr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</w:pPr>
      <w:r w:rsidRPr="00E42A59">
        <w:rPr>
          <w:rFonts w:ascii="Times New Roman" w:hAnsi="Times New Roman" w:cs="Times New Roman"/>
          <w:b/>
          <w:bCs/>
          <w:sz w:val="32"/>
          <w:szCs w:val="32"/>
          <w:shd w:val="clear" w:color="auto" w:fill="FFFFFF"/>
        </w:rPr>
        <w:t>Screenshots</w:t>
      </w:r>
    </w:p>
    <w:p w14:paraId="48A2C722" w14:textId="27F2FCAA" w:rsid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80862">
        <w:rPr>
          <w:rFonts w:ascii="Times New Roman" w:hAnsi="Times New Roman" w:cs="Times New Roman"/>
          <w:sz w:val="24"/>
          <w:szCs w:val="24"/>
          <w:shd w:val="clear" w:color="auto" w:fill="FFFFFF"/>
        </w:rPr>
        <w:drawing>
          <wp:inline distT="0" distB="0" distL="0" distR="0" wp14:anchorId="2FD3C047" wp14:editId="6984384F">
            <wp:extent cx="4000847" cy="1966130"/>
            <wp:effectExtent l="0" t="0" r="0" b="0"/>
            <wp:docPr id="874746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74624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00847" cy="19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76A6" w14:textId="46D6A8D9" w:rsid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80862">
        <w:rPr>
          <w:rFonts w:ascii="Times New Roman" w:hAnsi="Times New Roman" w:cs="Times New Roman"/>
          <w:sz w:val="24"/>
          <w:szCs w:val="24"/>
          <w:shd w:val="clear" w:color="auto" w:fill="FFFFFF"/>
        </w:rPr>
        <w:drawing>
          <wp:inline distT="0" distB="0" distL="0" distR="0" wp14:anchorId="34187642" wp14:editId="297D8B42">
            <wp:extent cx="3871295" cy="1577477"/>
            <wp:effectExtent l="0" t="0" r="0" b="3810"/>
            <wp:docPr id="16581231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12319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57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64BF6" w14:textId="6A92849D" w:rsidR="00E80862" w:rsidRPr="00E80862" w:rsidRDefault="00E80862" w:rsidP="00E8086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80862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drawing>
          <wp:inline distT="0" distB="0" distL="0" distR="0" wp14:anchorId="11F661B1" wp14:editId="340E70EF">
            <wp:extent cx="4374259" cy="2293819"/>
            <wp:effectExtent l="0" t="0" r="7620" b="0"/>
            <wp:docPr id="10646326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63260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74259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99B9B" w14:textId="77777777" w:rsidR="00E80862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E582EE5" w14:textId="77777777" w:rsidR="00E80862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98E4F8C" w14:textId="77777777" w:rsidR="00E80862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B9D0ADC" w14:textId="77777777" w:rsidR="00E80862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9E8EF83" w14:textId="77777777" w:rsidR="00E80862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D605498" w14:textId="77777777" w:rsidR="00E80862" w:rsidRPr="00491F38" w:rsidRDefault="00E80862" w:rsidP="00491F38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E80862" w:rsidRPr="00491F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B5BE5"/>
    <w:multiLevelType w:val="hybridMultilevel"/>
    <w:tmpl w:val="BB5682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9E437E"/>
    <w:multiLevelType w:val="hybridMultilevel"/>
    <w:tmpl w:val="888626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3645633">
    <w:abstractNumId w:val="3"/>
  </w:num>
  <w:num w:numId="2" w16cid:durableId="537620431">
    <w:abstractNumId w:val="2"/>
  </w:num>
  <w:num w:numId="3" w16cid:durableId="614603689">
    <w:abstractNumId w:val="1"/>
  </w:num>
  <w:num w:numId="4" w16cid:durableId="43871318">
    <w:abstractNumId w:val="4"/>
  </w:num>
  <w:num w:numId="5" w16cid:durableId="618013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rwUATGcZpywAAAA="/>
  </w:docVars>
  <w:rsids>
    <w:rsidRoot w:val="00CC5D74"/>
    <w:rsid w:val="00000DF1"/>
    <w:rsid w:val="00016867"/>
    <w:rsid w:val="00034FD0"/>
    <w:rsid w:val="00063289"/>
    <w:rsid w:val="000B3D75"/>
    <w:rsid w:val="000C49ED"/>
    <w:rsid w:val="000F1130"/>
    <w:rsid w:val="00151167"/>
    <w:rsid w:val="002571FD"/>
    <w:rsid w:val="002879D0"/>
    <w:rsid w:val="002D548B"/>
    <w:rsid w:val="00312BF7"/>
    <w:rsid w:val="00333051"/>
    <w:rsid w:val="004155C8"/>
    <w:rsid w:val="00450CDE"/>
    <w:rsid w:val="00491BFF"/>
    <w:rsid w:val="00491F38"/>
    <w:rsid w:val="004A7A65"/>
    <w:rsid w:val="004D4007"/>
    <w:rsid w:val="005245CC"/>
    <w:rsid w:val="00552546"/>
    <w:rsid w:val="0056220B"/>
    <w:rsid w:val="00580236"/>
    <w:rsid w:val="005C002F"/>
    <w:rsid w:val="005E6F0A"/>
    <w:rsid w:val="005F64A7"/>
    <w:rsid w:val="006A10F0"/>
    <w:rsid w:val="006A58DC"/>
    <w:rsid w:val="006C4CF6"/>
    <w:rsid w:val="006D16E4"/>
    <w:rsid w:val="0076462B"/>
    <w:rsid w:val="00776EC2"/>
    <w:rsid w:val="007B64CB"/>
    <w:rsid w:val="00804486"/>
    <w:rsid w:val="00823D73"/>
    <w:rsid w:val="008441E6"/>
    <w:rsid w:val="008530DA"/>
    <w:rsid w:val="00862AB1"/>
    <w:rsid w:val="00870CFA"/>
    <w:rsid w:val="008A57E2"/>
    <w:rsid w:val="008B2114"/>
    <w:rsid w:val="008E5D6B"/>
    <w:rsid w:val="008F73E8"/>
    <w:rsid w:val="009968AB"/>
    <w:rsid w:val="009E57FC"/>
    <w:rsid w:val="00A37353"/>
    <w:rsid w:val="00A57356"/>
    <w:rsid w:val="00AB5C22"/>
    <w:rsid w:val="00AD0532"/>
    <w:rsid w:val="00AD6DFB"/>
    <w:rsid w:val="00AD778D"/>
    <w:rsid w:val="00AE16AD"/>
    <w:rsid w:val="00B36F80"/>
    <w:rsid w:val="00B81490"/>
    <w:rsid w:val="00B91EC5"/>
    <w:rsid w:val="00BE7620"/>
    <w:rsid w:val="00CC3E01"/>
    <w:rsid w:val="00CC5D74"/>
    <w:rsid w:val="00CE1820"/>
    <w:rsid w:val="00D278BF"/>
    <w:rsid w:val="00D43342"/>
    <w:rsid w:val="00D90931"/>
    <w:rsid w:val="00DB238B"/>
    <w:rsid w:val="00DC0C5E"/>
    <w:rsid w:val="00DF5A09"/>
    <w:rsid w:val="00E42A59"/>
    <w:rsid w:val="00E80862"/>
    <w:rsid w:val="00E90998"/>
    <w:rsid w:val="00EC0642"/>
    <w:rsid w:val="00EE123A"/>
    <w:rsid w:val="00F273C8"/>
    <w:rsid w:val="00F36759"/>
    <w:rsid w:val="00F63E47"/>
    <w:rsid w:val="00F72C75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1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8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0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1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4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4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69</cp:revision>
  <dcterms:created xsi:type="dcterms:W3CDTF">2020-03-18T15:36:00Z</dcterms:created>
  <dcterms:modified xsi:type="dcterms:W3CDTF">2023-10-05T04:36:00Z</dcterms:modified>
</cp:coreProperties>
</file>